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96AA" w14:textId="45E1F3A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268D1BF" w14:textId="3F263D5C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8E6DBA8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EB44B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B6DB33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03DD0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43943C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9AA634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0E32EACD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06C7B8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CCA81B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DE32E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529CEE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B435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A436BFE" w14:textId="6CAFBC6D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19AC7BFF" w14:textId="0DC9C045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0D5054DF" w14:textId="77777777" w:rsidTr="00D62A6C">
        <w:tc>
          <w:tcPr>
            <w:tcW w:w="833" w:type="dxa"/>
          </w:tcPr>
          <w:p w14:paraId="303F361E" w14:textId="43C32C0E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040BD865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557956B5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2B004A8D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538D32C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300A118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58D42F9A" w14:textId="77777777" w:rsidTr="00D62A6C">
        <w:tc>
          <w:tcPr>
            <w:tcW w:w="833" w:type="dxa"/>
          </w:tcPr>
          <w:p w14:paraId="091DAA5A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521CE176" w14:textId="2F834DC2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</w:p>
        </w:tc>
        <w:tc>
          <w:tcPr>
            <w:tcW w:w="1152" w:type="dxa"/>
          </w:tcPr>
          <w:p w14:paraId="3902507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28D6EFCE" w14:textId="11654BD5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</w:p>
        </w:tc>
        <w:tc>
          <w:tcPr>
            <w:tcW w:w="860" w:type="dxa"/>
          </w:tcPr>
          <w:p w14:paraId="58BA793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CA1D56" w14:textId="444CF740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161BC333" w14:textId="77777777" w:rsidTr="00D62A6C">
        <w:tc>
          <w:tcPr>
            <w:tcW w:w="833" w:type="dxa"/>
          </w:tcPr>
          <w:p w14:paraId="5F330C1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4463FD2A" w14:textId="558FFD1D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</w:p>
        </w:tc>
        <w:tc>
          <w:tcPr>
            <w:tcW w:w="1152" w:type="dxa"/>
          </w:tcPr>
          <w:p w14:paraId="4AF4052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0E779626" w14:textId="49A3DDE0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</w:p>
        </w:tc>
        <w:tc>
          <w:tcPr>
            <w:tcW w:w="860" w:type="dxa"/>
          </w:tcPr>
          <w:p w14:paraId="1CC7DA8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A16C1F6" w14:textId="591FB75A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21C4448" w14:textId="1BE70F00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5174664E" w14:textId="2E83BD35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192B38CD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34F024F" w14:textId="5F0D58DD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3B981D56" w14:textId="4E675B2A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D5A3B" w14:textId="77777777" w:rsidR="004B38D7" w:rsidRDefault="004B38D7">
      <w:r>
        <w:separator/>
      </w:r>
    </w:p>
  </w:endnote>
  <w:endnote w:type="continuationSeparator" w:id="0">
    <w:p w14:paraId="4B398130" w14:textId="77777777" w:rsidR="004B38D7" w:rsidRDefault="004B3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45135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C690E" w14:textId="0B38D449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A2EE4" w14:textId="77777777" w:rsidR="004B38D7" w:rsidRDefault="004B38D7">
      <w:r>
        <w:separator/>
      </w:r>
    </w:p>
  </w:footnote>
  <w:footnote w:type="continuationSeparator" w:id="0">
    <w:p w14:paraId="60149A26" w14:textId="77777777" w:rsidR="004B38D7" w:rsidRDefault="004B3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5D3" w14:textId="1EB23A06" w:rsidR="005A0D57" w:rsidRDefault="004B38D7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2050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8E1F" w14:textId="583975D0" w:rsidR="00720834" w:rsidRPr="000A39EB" w:rsidRDefault="004B38D7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2051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5D2C67EC" w:rsidR="0038066D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3" w:name="txtEngName"/>
          <w:bookmarkEnd w:id="13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36663E0" w:rsidR="0038066D" w:rsidRPr="00105340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14" w:name="txtArabName"/>
          <w:bookmarkEnd w:id="14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85C3576" w14:textId="425E0639" w:rsidR="005A0D57" w:rsidRDefault="004B38D7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2049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83E45"/>
    <w:rsid w:val="001857B7"/>
    <w:rsid w:val="001C6DA7"/>
    <w:rsid w:val="001D25D8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6</cp:revision>
  <dcterms:created xsi:type="dcterms:W3CDTF">2024-01-17T20:16:00Z</dcterms:created>
  <dcterms:modified xsi:type="dcterms:W3CDTF">2025-09-2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